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45Z</dcterms:created>
  <dcterms:modified xsi:type="dcterms:W3CDTF">2023-05-25T14: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Put on Trial</vt:lpwstr>
  </property>
</Properties>
</file>